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Veterinarian position at your esteemed institution in Russia Saint Petersburg. As a dedicated and compassionate veterinary professional with over [X years] of experience, I am eager to contribute my skills and expertise to a dynamic healthcare environment that prioritizes animal welfare and community well-being. The opportunity to work within the vibrant veterinary landscape of Russia Saint Petersburg excites me deeply, as it aligns perfectly with my career goals and passion for serving animals in diverse cultural settings.</w:t>
      </w:r>
    </w:p>
    <w:bookmarkStart w:id="20" w:name="professional-background"/>
    <w:p>
      <w:pPr>
        <w:pStyle w:val="Heading2"/>
      </w:pPr>
      <w:r>
        <w:t xml:space="preserve">Professional Background</w:t>
      </w:r>
    </w:p>
    <w:p>
      <w:pPr>
        <w:pStyle w:val="FirstParagraph"/>
      </w:pPr>
      <w:r>
        <w:t xml:space="preserve">With a degree in Veterinary Medicine from [University Name] and additional certifications in [specific areas such as small animal care, emergency medicine, or surgical techniques], I have cultivated a strong foundation in clinical practice, diagnostics, and patient care. My career has spanned roles at [previous clinics or organizations], where I consistently delivered high-quality veterinary services while fostering trust with pet owners. In Russia Saint Petersburg, the unique blend of urban and rural environments presents distinct challenges and opportunities for veterinarians to make a meaningful impact. I am particularly drawn to this location because of its growing demand for specialized veterinary care and the cultural emphasis on pet companionship, which resonates with my belief in the human-animal bond.</w:t>
      </w:r>
    </w:p>
    <w:p>
      <w:pPr>
        <w:pStyle w:val="BodyText"/>
      </w:pPr>
      <w:r>
        <w:t xml:space="preserve">One of my most rewarding experiences was working at [previous clinic/organization name] in [city or region], where I managed a wide range of cases, from routine checkups to complex surgical interventions. This role required not only technical proficiency but also adaptability, empathy, and strong communication skills—qualities I have honed through years of practice. In Russia Saint Petersburg, where the veterinary field is evolving rapidly, I am confident in my ability to contribute to your team by leveraging my experience in [specific area such as preventive care, diagnostics, or client education].</w:t>
      </w:r>
    </w:p>
    <w:bookmarkEnd w:id="20"/>
    <w:bookmarkStart w:id="21" w:name="why-russia-saint-petersburg"/>
    <w:p>
      <w:pPr>
        <w:pStyle w:val="Heading2"/>
      </w:pPr>
      <w:r>
        <w:t xml:space="preserve">Why Russia Saint Petersburg?</w:t>
      </w:r>
    </w:p>
    <w:p>
      <w:pPr>
        <w:pStyle w:val="FirstParagraph"/>
      </w:pPr>
      <w:r>
        <w:t xml:space="preserve">The decision to pursue a Veterinarian role in Russia Saint Petersburg is rooted in both personal and professional motivations. As a country with rich biodiversity and a growing awareness of animal health, Russia offers unique opportunities to work with diverse species and address regional challenges such as wildlife conservation, zoonotic disease control, and urban pet care. Saint Petersburg, as a cultural and economic hub, is home to numerous veterinary clinics, research institutions, and community initiatives that reflect the city's commitment to animal welfare. I am particularly inspired by the innovative approaches being taken in this region to integrate modern veterinary practices with traditional care models.</w:t>
      </w:r>
    </w:p>
    <w:p>
      <w:pPr>
        <w:pStyle w:val="BodyText"/>
      </w:pPr>
      <w:r>
        <w:t xml:space="preserve">Additionally, my understanding of Russian culture and language (if applicable) allows me to connect effectively with both clients and colleagues. I have studied [mention language skills or cultural knowledge], which enables me to navigate the nuances of working in a multilingual environment. This is especially valuable in Saint Petersburg, where pet owners may come from diverse backgrounds and require culturally sensitive care. I am eager to bring my cross-cultural communication skills to your team while learning from the local expertise that defines the veterinary profession here.</w:t>
      </w:r>
    </w:p>
    <w:bookmarkEnd w:id="21"/>
    <w:bookmarkStart w:id="22" w:name="core-values-and-contributions"/>
    <w:p>
      <w:pPr>
        <w:pStyle w:val="Heading2"/>
      </w:pPr>
      <w:r>
        <w:t xml:space="preserve">Core Values and Contributions</w:t>
      </w:r>
    </w:p>
    <w:p>
      <w:pPr>
        <w:pStyle w:val="FirstParagraph"/>
      </w:pPr>
      <w:r>
        <w:t xml:space="preserve">As a Veterinarian, I am guided by core principles of integrity, compassion, and continuous learning. I believe that every animal deserves respectful and thorough care, regardless of its species or condition. My approach to practice emphasizes preventive medicine, client education, and evidence-based treatment plans. For instance, during my time at [previous clinic], I initiated a community outreach program to educate pet owners on nutrition and parasite control, resulting in a 30% increase in preventive care visits. I am confident that similar initiatives could thrive under your organization's leadership in Russia Saint Petersburg.</w:t>
      </w:r>
    </w:p>
    <w:p>
      <w:pPr>
        <w:pStyle w:val="BodyText"/>
      </w:pPr>
      <w:r>
        <w:t xml:space="preserve">Moreover, I am committed to staying at the forefront of veterinary advancements. I regularly attend conferences, participate in online courses, and collaborate with peers to stay updated on emerging trends such as telemedicine, holistic care, and sustainable practices. In a city like Saint Petersburg, where the veterinary field is embracing technology and innovation, my proactive mindset will enable me to contribute to your team’s growth and adaptability.</w:t>
      </w:r>
    </w:p>
    <w:bookmarkEnd w:id="22"/>
    <w:bookmarkStart w:id="23" w:name="why-you-should-hire-me"/>
    <w:p>
      <w:pPr>
        <w:pStyle w:val="Heading2"/>
      </w:pPr>
      <w:r>
        <w:t xml:space="preserve">Why You Should Hire Me</w:t>
      </w:r>
    </w:p>
    <w:p>
      <w:pPr>
        <w:pStyle w:val="FirstParagraph"/>
      </w:pPr>
      <w:r>
        <w:t xml:space="preserve">What sets me apart as a Veterinarian is my unwavering dedication to both animals and their owners. I understand that veterinary care is not just about treating symptoms but also about building relationships and providing peace of mind. My ability to remain calm under pressure, coupled with my attention to detail, ensures that every patient receives the highest standard of care. Additionally, my strong organizational skills allow me to manage complex cases efficiently while maintaining a positive and collaborative work environment.</w:t>
      </w:r>
    </w:p>
    <w:p>
      <w:pPr>
        <w:pStyle w:val="BodyText"/>
      </w:pPr>
      <w:r>
        <w:t xml:space="preserve">In Russia Saint Petersburg, where the demand for skilled veterinarians is on the rise, I am prepared to bring my expertise in [specific areas such as diagnostics, surgery, or emergency care] to support your clinic’s mission. I am particularly interested in contributing to initiatives that address local challenges, such as improving access to veterinary services in underserved areas or promoting animal welfare legislation. My goal is not only to excel in my role but also to become an active member of the veterinary community in Saint Petersburg.</w:t>
      </w:r>
    </w:p>
    <w:bookmarkEnd w:id="23"/>
    <w:bookmarkStart w:id="24" w:name="conclusion"/>
    <w:p>
      <w:pPr>
        <w:pStyle w:val="Heading2"/>
      </w:pPr>
      <w:r>
        <w:t xml:space="preserve">Conclusion</w:t>
      </w:r>
    </w:p>
    <w:p>
      <w:pPr>
        <w:pStyle w:val="FirstParagraph"/>
      </w:pPr>
      <w:r>
        <w:t xml:space="preserve">In conclusion, I am excited about the possibility of joining your team as a Veterinarian in Russia Saint Petersburg. I am confident that my background, values, and enthusiasm align with your organization’s vision for excellence in animal healthcare. Thank you for considering my application. I would be honored to discuss how my skills and experiences can contribute to the continued success of your clinic.</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55:39Z</dcterms:created>
  <dcterms:modified xsi:type="dcterms:W3CDTF">2026-07-24T11:55:39Z</dcterms:modified>
</cp:coreProperties>
</file>

<file path=docProps/custom.xml><?xml version="1.0" encoding="utf-8"?>
<Properties xmlns="http://schemas.openxmlformats.org/officeDocument/2006/custom-properties" xmlns:vt="http://schemas.openxmlformats.org/officeDocument/2006/docPropsVTypes"/>
</file>